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9E63EF" w14:textId="2544EC22" w:rsidR="00EB4648" w:rsidRPr="000070BF" w:rsidRDefault="00424FD0" w:rsidP="00C832A5">
      <w:pPr>
        <w:spacing w:line="276" w:lineRule="auto"/>
        <w:jc w:val="center"/>
        <w:rPr>
          <w:rFonts w:ascii="Helvetica" w:hAnsi="Helvetica" w:cs="Arial"/>
          <w:b/>
          <w:color w:val="404040" w:themeColor="text1" w:themeTint="BF"/>
          <w:sz w:val="28"/>
          <w:szCs w:val="28"/>
        </w:rPr>
      </w:pPr>
      <w:r w:rsidRPr="000070BF">
        <w:rPr>
          <w:rFonts w:ascii="Helvetica" w:hAnsi="Helvetica" w:cs="Arial"/>
          <w:b/>
          <w:sz w:val="28"/>
          <w:szCs w:val="28"/>
        </w:rPr>
        <w:t>PJSL</w:t>
      </w:r>
      <w:r w:rsidR="00253C08" w:rsidRPr="000070BF">
        <w:rPr>
          <w:rFonts w:ascii="Helvetica" w:hAnsi="Helvetica" w:cs="Arial"/>
          <w:b/>
          <w:sz w:val="28"/>
          <w:szCs w:val="28"/>
        </w:rPr>
        <w:t xml:space="preserve"> </w:t>
      </w:r>
      <w:r w:rsidR="00383B2D" w:rsidRPr="000070BF">
        <w:rPr>
          <w:rFonts w:ascii="Helvetica" w:hAnsi="Helvetica" w:cs="Arial"/>
          <w:b/>
          <w:sz w:val="28"/>
          <w:szCs w:val="28"/>
        </w:rPr>
        <w:t>Manuscript Review Form</w:t>
      </w:r>
      <w:r w:rsidR="00234287" w:rsidRPr="000070BF">
        <w:rPr>
          <w:rFonts w:ascii="Helvetica" w:hAnsi="Helvetica" w:cs="Arial"/>
          <w:b/>
          <w:sz w:val="28"/>
          <w:szCs w:val="28"/>
        </w:rPr>
        <w:t xml:space="preserve"> </w:t>
      </w:r>
      <w:r w:rsidR="00D61EB8" w:rsidRPr="000070BF">
        <w:rPr>
          <w:rFonts w:ascii="Helvetica" w:hAnsi="Helvetica" w:cs="Arial"/>
          <w:b/>
          <w:sz w:val="28"/>
          <w:szCs w:val="28"/>
        </w:rPr>
        <w:t>–</w:t>
      </w:r>
      <w:r w:rsidR="00234287" w:rsidRPr="000070BF">
        <w:rPr>
          <w:rFonts w:ascii="Helvetica" w:hAnsi="Helvetica" w:cs="Arial"/>
          <w:b/>
          <w:sz w:val="28"/>
          <w:szCs w:val="28"/>
        </w:rPr>
        <w:t xml:space="preserve"> </w:t>
      </w:r>
      <w:r w:rsidR="004972A9" w:rsidRPr="000070BF">
        <w:rPr>
          <w:rFonts w:ascii="Helvetica" w:hAnsi="Helvetica" w:cs="Arial"/>
          <w:b/>
          <w:color w:val="404040" w:themeColor="text1" w:themeTint="BF"/>
          <w:sz w:val="28"/>
          <w:szCs w:val="28"/>
        </w:rPr>
        <w:t>Reflective Essay</w:t>
      </w:r>
    </w:p>
    <w:p w14:paraId="00747D10" w14:textId="709BF02A" w:rsidR="002F038D" w:rsidRPr="000070BF" w:rsidRDefault="002F038D" w:rsidP="00C832A5">
      <w:pPr>
        <w:spacing w:line="276" w:lineRule="auto"/>
        <w:ind w:left="-270"/>
        <w:rPr>
          <w:rFonts w:ascii="Helvetica" w:hAnsi="Helvetica" w:cs="Arial"/>
          <w:b/>
          <w:sz w:val="20"/>
          <w:szCs w:val="20"/>
        </w:rPr>
      </w:pPr>
      <w:r w:rsidRPr="000070BF">
        <w:rPr>
          <w:rFonts w:ascii="Helvetica" w:hAnsi="Helvetica" w:cs="Arial"/>
          <w:b/>
          <w:sz w:val="20"/>
          <w:szCs w:val="20"/>
        </w:rPr>
        <w:t xml:space="preserve">Review Guidelines: </w:t>
      </w:r>
      <w:r w:rsidRPr="000070BF">
        <w:rPr>
          <w:rFonts w:ascii="Helvetica" w:hAnsi="Helvetica" w:cs="Arial"/>
          <w:sz w:val="20"/>
          <w:szCs w:val="20"/>
        </w:rPr>
        <w:t>Please consider the criteria below as a guide for writing your review. Please provide suggestions for revision and specific feedback to the writer in the comments sections below, along with your final recommendation.</w:t>
      </w:r>
    </w:p>
    <w:tbl>
      <w:tblPr>
        <w:tblStyle w:val="TableGrid"/>
        <w:tblW w:w="14063" w:type="dxa"/>
        <w:tblInd w:w="-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99"/>
        <w:gridCol w:w="11964"/>
      </w:tblGrid>
      <w:tr w:rsidR="00716A11" w:rsidRPr="000070BF" w14:paraId="5C0D6400" w14:textId="77777777" w:rsidTr="00575040">
        <w:trPr>
          <w:cantSplit/>
          <w:trHeight w:val="378"/>
        </w:trPr>
        <w:tc>
          <w:tcPr>
            <w:tcW w:w="2099" w:type="dxa"/>
            <w:vAlign w:val="center"/>
          </w:tcPr>
          <w:p w14:paraId="5486B939" w14:textId="1133146F" w:rsidR="00716A11" w:rsidRPr="000070BF" w:rsidRDefault="00BD156D" w:rsidP="00040748">
            <w:pPr>
              <w:spacing w:before="120" w:line="276" w:lineRule="auto"/>
              <w:rPr>
                <w:rFonts w:ascii="Helvetica" w:hAnsi="Helvetica" w:cs="Arial"/>
                <w:b/>
                <w:sz w:val="20"/>
                <w:szCs w:val="20"/>
              </w:rPr>
            </w:pPr>
            <w:r w:rsidRPr="000070BF">
              <w:rPr>
                <w:rFonts w:ascii="Helvetica" w:hAnsi="Helvetica" w:cs="Arial"/>
                <w:b/>
                <w:sz w:val="20"/>
                <w:szCs w:val="20"/>
              </w:rPr>
              <w:t>MANUSCRIPT#</w:t>
            </w:r>
          </w:p>
        </w:tc>
        <w:tc>
          <w:tcPr>
            <w:tcW w:w="11964" w:type="dxa"/>
            <w:vAlign w:val="center"/>
          </w:tcPr>
          <w:p w14:paraId="7AB3BAAC" w14:textId="77777777" w:rsidR="00716A11" w:rsidRPr="000070BF" w:rsidRDefault="00716A11" w:rsidP="00C832A5">
            <w:pPr>
              <w:spacing w:line="276" w:lineRule="auto"/>
              <w:rPr>
                <w:rFonts w:ascii="Helvetica" w:hAnsi="Helvetica" w:cs="Arial"/>
                <w:sz w:val="24"/>
                <w:szCs w:val="24"/>
              </w:rPr>
            </w:pPr>
          </w:p>
        </w:tc>
      </w:tr>
      <w:tr w:rsidR="00716A11" w:rsidRPr="000070BF" w14:paraId="15A228E9" w14:textId="77777777" w:rsidTr="009355C4">
        <w:trPr>
          <w:cantSplit/>
          <w:trHeight w:val="503"/>
        </w:trPr>
        <w:tc>
          <w:tcPr>
            <w:tcW w:w="2099" w:type="dxa"/>
          </w:tcPr>
          <w:p w14:paraId="058D9A2B" w14:textId="2F2E9933" w:rsidR="009871A8" w:rsidRPr="000070BF" w:rsidRDefault="00CF50CE" w:rsidP="009871A8">
            <w:pPr>
              <w:spacing w:before="120"/>
              <w:rPr>
                <w:rFonts w:ascii="Helvetica" w:hAnsi="Helvetica" w:cs="Arial"/>
                <w:b/>
                <w:sz w:val="20"/>
                <w:szCs w:val="20"/>
              </w:rPr>
            </w:pPr>
            <w:r w:rsidRPr="000070BF">
              <w:rPr>
                <w:rFonts w:ascii="Helvetica" w:hAnsi="Helvetica" w:cs="Arial"/>
                <w:b/>
                <w:sz w:val="20"/>
                <w:szCs w:val="20"/>
              </w:rPr>
              <w:t>DATE</w:t>
            </w:r>
            <w:r w:rsidR="009355C4" w:rsidRPr="000070BF">
              <w:rPr>
                <w:rFonts w:ascii="Helvetica" w:hAnsi="Helvetica" w:cs="Arial"/>
                <w:b/>
                <w:sz w:val="20"/>
                <w:szCs w:val="20"/>
              </w:rPr>
              <w:t xml:space="preserve"> OF REVIEW</w:t>
            </w:r>
          </w:p>
        </w:tc>
        <w:tc>
          <w:tcPr>
            <w:tcW w:w="11964" w:type="dxa"/>
          </w:tcPr>
          <w:p w14:paraId="246018BF" w14:textId="08A322B4" w:rsidR="00716A11" w:rsidRPr="000070BF" w:rsidRDefault="00716A11" w:rsidP="00C832A5">
            <w:pPr>
              <w:spacing w:line="276" w:lineRule="auto"/>
              <w:rPr>
                <w:rFonts w:ascii="Helvetica" w:hAnsi="Helvetica" w:cs="Arial"/>
                <w:sz w:val="24"/>
                <w:szCs w:val="24"/>
              </w:rPr>
            </w:pPr>
          </w:p>
        </w:tc>
      </w:tr>
    </w:tbl>
    <w:p w14:paraId="140EFD0E" w14:textId="77777777" w:rsidR="00FF6622" w:rsidRPr="000070BF" w:rsidRDefault="00FF6622" w:rsidP="00C832A5">
      <w:pPr>
        <w:spacing w:line="276" w:lineRule="auto"/>
        <w:rPr>
          <w:rFonts w:ascii="Helvetica" w:hAnsi="Helvetica" w:cs="Arial"/>
        </w:rPr>
      </w:pPr>
    </w:p>
    <w:tbl>
      <w:tblPr>
        <w:tblStyle w:val="TableGrid"/>
        <w:tblW w:w="14063" w:type="dxa"/>
        <w:tblInd w:w="-185" w:type="dxa"/>
        <w:tblLook w:val="04A0" w:firstRow="1" w:lastRow="0" w:firstColumn="1" w:lastColumn="0" w:noHBand="0" w:noVBand="1"/>
      </w:tblPr>
      <w:tblGrid>
        <w:gridCol w:w="1553"/>
        <w:gridCol w:w="7380"/>
        <w:gridCol w:w="5130"/>
      </w:tblGrid>
      <w:tr w:rsidR="001D645F" w:rsidRPr="00333571" w14:paraId="62C3E6B1" w14:textId="77777777" w:rsidTr="00B47B8E">
        <w:tc>
          <w:tcPr>
            <w:tcW w:w="1553" w:type="dxa"/>
            <w:shd w:val="clear" w:color="auto" w:fill="auto"/>
          </w:tcPr>
          <w:p w14:paraId="3FEB4B4C" w14:textId="5A345F42" w:rsidR="001D645F" w:rsidRPr="00333571" w:rsidRDefault="00BD156D" w:rsidP="00040748">
            <w:pPr>
              <w:spacing w:line="276" w:lineRule="auto"/>
              <w:ind w:left="-18"/>
              <w:rPr>
                <w:rFonts w:ascii="Helvetica" w:hAnsi="Helvetica" w:cs="Arial"/>
                <w:b/>
                <w:bCs/>
                <w:sz w:val="20"/>
                <w:szCs w:val="20"/>
              </w:rPr>
            </w:pPr>
            <w:r w:rsidRPr="00333571">
              <w:rPr>
                <w:rFonts w:ascii="Helvetica" w:hAnsi="Helvetica" w:cs="Arial"/>
                <w:b/>
                <w:bCs/>
                <w:sz w:val="20"/>
                <w:szCs w:val="20"/>
              </w:rPr>
              <w:t>SECTIONS</w:t>
            </w:r>
          </w:p>
        </w:tc>
        <w:tc>
          <w:tcPr>
            <w:tcW w:w="7380" w:type="dxa"/>
            <w:shd w:val="clear" w:color="auto" w:fill="auto"/>
          </w:tcPr>
          <w:p w14:paraId="40B4769B" w14:textId="32BB2CB5" w:rsidR="001D645F" w:rsidRPr="00333571" w:rsidRDefault="00BD156D" w:rsidP="00040748">
            <w:pPr>
              <w:spacing w:line="276" w:lineRule="auto"/>
              <w:rPr>
                <w:rFonts w:ascii="Helvetica" w:hAnsi="Helvetica" w:cs="Arial"/>
                <w:b/>
                <w:bCs/>
                <w:sz w:val="20"/>
                <w:szCs w:val="20"/>
              </w:rPr>
            </w:pPr>
            <w:r w:rsidRPr="00333571">
              <w:rPr>
                <w:rFonts w:ascii="Helvetica" w:hAnsi="Helvetica" w:cs="Arial"/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5130" w:type="dxa"/>
            <w:shd w:val="clear" w:color="auto" w:fill="auto"/>
          </w:tcPr>
          <w:p w14:paraId="6636E389" w14:textId="3FEB3B92" w:rsidR="001D645F" w:rsidRPr="00333571" w:rsidRDefault="00BD156D" w:rsidP="00040748">
            <w:pPr>
              <w:spacing w:line="276" w:lineRule="auto"/>
              <w:rPr>
                <w:rFonts w:ascii="Helvetica" w:hAnsi="Helvetica" w:cs="Arial"/>
                <w:b/>
                <w:bCs/>
                <w:sz w:val="20"/>
                <w:szCs w:val="20"/>
              </w:rPr>
            </w:pPr>
            <w:r w:rsidRPr="00333571">
              <w:rPr>
                <w:rFonts w:ascii="Helvetica" w:hAnsi="Helvetica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4220F6" w:rsidRPr="00333571" w14:paraId="36EC5B0F" w14:textId="77777777" w:rsidTr="00B47B8E">
        <w:trPr>
          <w:trHeight w:val="2276"/>
        </w:trPr>
        <w:tc>
          <w:tcPr>
            <w:tcW w:w="1553" w:type="dxa"/>
          </w:tcPr>
          <w:p w14:paraId="449FB96E" w14:textId="3DCD1B86" w:rsidR="004220F6" w:rsidRPr="00333571" w:rsidRDefault="004220F6" w:rsidP="00040748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  <w:r w:rsidRPr="00333571">
              <w:rPr>
                <w:rFonts w:ascii="Helvetica" w:hAnsi="Helvetica" w:cs="Arial"/>
                <w:sz w:val="20"/>
                <w:szCs w:val="20"/>
              </w:rPr>
              <w:t>Introduction</w:t>
            </w:r>
          </w:p>
        </w:tc>
        <w:tc>
          <w:tcPr>
            <w:tcW w:w="7380" w:type="dxa"/>
            <w:shd w:val="clear" w:color="auto" w:fill="auto"/>
          </w:tcPr>
          <w:p w14:paraId="273FA086" w14:textId="10A56936" w:rsidR="004220F6" w:rsidRPr="00B0482B" w:rsidRDefault="004220F6" w:rsidP="00B0482B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B0482B">
              <w:rPr>
                <w:rFonts w:ascii="Helvetica" w:hAnsi="Helvetica" w:cs="Arial"/>
                <w:sz w:val="20"/>
                <w:szCs w:val="20"/>
              </w:rPr>
              <w:t>Provide</w:t>
            </w:r>
            <w:r w:rsidR="00613E6B" w:rsidRPr="00B0482B">
              <w:rPr>
                <w:rFonts w:ascii="Helvetica" w:hAnsi="Helvetica" w:cs="Arial"/>
                <w:sz w:val="20"/>
                <w:szCs w:val="20"/>
              </w:rPr>
              <w:t>s</w:t>
            </w:r>
            <w:r w:rsidRPr="00B0482B">
              <w:rPr>
                <w:rFonts w:ascii="Helvetica" w:hAnsi="Helvetica" w:cs="Arial"/>
                <w:sz w:val="20"/>
                <w:szCs w:val="20"/>
              </w:rPr>
              <w:t xml:space="preserve"> an introduction and background describing the community need/problem that your project or service addresses. Statistics are appropriate here. [E.g., Twenty million people in the US suffer from diabetes (reference)]. </w:t>
            </w:r>
          </w:p>
          <w:p w14:paraId="6D563F14" w14:textId="56592376" w:rsidR="00B0482B" w:rsidRPr="00B0482B" w:rsidRDefault="00B0482B" w:rsidP="00B0482B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B0482B">
              <w:rPr>
                <w:rFonts w:ascii="Helvetica" w:hAnsi="Helvetica"/>
                <w:sz w:val="20"/>
                <w:szCs w:val="20"/>
              </w:rPr>
              <w:t>If describing a course, give course name and number, content description, and how it relates to experience</w:t>
            </w:r>
          </w:p>
          <w:p w14:paraId="34B23DAF" w14:textId="44906CA9" w:rsidR="00B0482B" w:rsidRPr="00B0482B" w:rsidRDefault="00B0482B" w:rsidP="00B0482B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B0482B">
              <w:rPr>
                <w:rFonts w:ascii="Helvetica" w:hAnsi="Helvetica"/>
                <w:sz w:val="20"/>
                <w:szCs w:val="20"/>
              </w:rPr>
              <w:t>Describe any other coursework or past experiences that paved the way for this experience.</w:t>
            </w:r>
          </w:p>
          <w:p w14:paraId="4EFDEAED" w14:textId="2AB65B51" w:rsidR="004220F6" w:rsidRPr="00B0482B" w:rsidRDefault="004220F6" w:rsidP="00B0482B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B0482B">
              <w:rPr>
                <w:rFonts w:ascii="Helvetica" w:hAnsi="Helvetica" w:cs="Arial"/>
                <w:sz w:val="20"/>
                <w:szCs w:val="20"/>
              </w:rPr>
              <w:t>Describe</w:t>
            </w:r>
            <w:r w:rsidR="00613E6B" w:rsidRPr="00B0482B">
              <w:rPr>
                <w:rFonts w:ascii="Helvetica" w:hAnsi="Helvetica" w:cs="Arial"/>
                <w:sz w:val="20"/>
                <w:szCs w:val="20"/>
              </w:rPr>
              <w:t>s</w:t>
            </w:r>
            <w:r w:rsidRPr="00B0482B">
              <w:rPr>
                <w:rFonts w:ascii="Helvetica" w:hAnsi="Helvetica" w:cs="Arial"/>
                <w:sz w:val="20"/>
                <w:szCs w:val="20"/>
              </w:rPr>
              <w:t xml:space="preserve"> relevant literature and its outcomes pertinent to your project/service. </w:t>
            </w:r>
          </w:p>
          <w:p w14:paraId="7E2A736A" w14:textId="42171114" w:rsidR="004220F6" w:rsidRPr="00B0482B" w:rsidRDefault="004220F6" w:rsidP="00B0482B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B0482B">
              <w:rPr>
                <w:rFonts w:ascii="Helvetica" w:hAnsi="Helvetica" w:cs="Arial"/>
                <w:sz w:val="20"/>
                <w:szCs w:val="20"/>
              </w:rPr>
              <w:t>Describe</w:t>
            </w:r>
            <w:r w:rsidR="00613E6B" w:rsidRPr="00B0482B">
              <w:rPr>
                <w:rFonts w:ascii="Helvetica" w:hAnsi="Helvetica" w:cs="Arial"/>
                <w:sz w:val="20"/>
                <w:szCs w:val="20"/>
              </w:rPr>
              <w:t>s</w:t>
            </w:r>
            <w:r w:rsidRPr="00B0482B">
              <w:rPr>
                <w:rFonts w:ascii="Helvetica" w:hAnsi="Helvetica" w:cs="Arial"/>
                <w:sz w:val="20"/>
                <w:szCs w:val="20"/>
              </w:rPr>
              <w:t xml:space="preserve"> your motivation for participation (e.g. required course, study abroad opportunity, community volunteerism opportunity, internship).</w:t>
            </w:r>
          </w:p>
          <w:p w14:paraId="3E997CF0" w14:textId="36D2C934" w:rsidR="00D45D1D" w:rsidRPr="00B0482B" w:rsidRDefault="00242867" w:rsidP="00B0482B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B0482B">
              <w:rPr>
                <w:rFonts w:ascii="Helvetica" w:hAnsi="Helvetica" w:cs="Arial"/>
                <w:sz w:val="20"/>
                <w:szCs w:val="20"/>
              </w:rPr>
              <w:t>Identifies</w:t>
            </w:r>
            <w:bookmarkStart w:id="0" w:name="_GoBack"/>
            <w:bookmarkEnd w:id="0"/>
            <w:r w:rsidR="004220F6" w:rsidRPr="00B0482B">
              <w:rPr>
                <w:rFonts w:ascii="Helvetica" w:hAnsi="Helvetica" w:cs="Arial"/>
                <w:sz w:val="20"/>
                <w:szCs w:val="20"/>
              </w:rPr>
              <w:t xml:space="preserve"> the primary objective of your </w:t>
            </w:r>
            <w:r w:rsidR="00613E6B" w:rsidRPr="00B0482B">
              <w:rPr>
                <w:rFonts w:ascii="Helvetica" w:hAnsi="Helvetica" w:cs="Arial"/>
                <w:sz w:val="20"/>
                <w:szCs w:val="20"/>
              </w:rPr>
              <w:t>project.</w:t>
            </w:r>
          </w:p>
        </w:tc>
        <w:tc>
          <w:tcPr>
            <w:tcW w:w="5130" w:type="dxa"/>
          </w:tcPr>
          <w:p w14:paraId="215AE412" w14:textId="59A2EB26" w:rsidR="004220F6" w:rsidRPr="00333571" w:rsidRDefault="004220F6" w:rsidP="00C832A5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D45D1D" w:rsidRPr="00333571" w14:paraId="43135D66" w14:textId="77777777" w:rsidTr="002C4CAB">
        <w:trPr>
          <w:trHeight w:val="710"/>
        </w:trPr>
        <w:tc>
          <w:tcPr>
            <w:tcW w:w="1553" w:type="dxa"/>
          </w:tcPr>
          <w:p w14:paraId="2D52FA67" w14:textId="1DBCBF3E" w:rsidR="00D45D1D" w:rsidRPr="00333571" w:rsidRDefault="00D45D1D" w:rsidP="00D22C74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  <w:r w:rsidRPr="00333571">
              <w:rPr>
                <w:rFonts w:ascii="Helvetica" w:hAnsi="Helvetica" w:cs="Arial"/>
                <w:sz w:val="20"/>
                <w:szCs w:val="20"/>
              </w:rPr>
              <w:t>Description</w:t>
            </w:r>
          </w:p>
        </w:tc>
        <w:tc>
          <w:tcPr>
            <w:tcW w:w="7380" w:type="dxa"/>
            <w:shd w:val="clear" w:color="auto" w:fill="auto"/>
          </w:tcPr>
          <w:p w14:paraId="19C39938" w14:textId="2291D7AF" w:rsidR="002C4CAB" w:rsidRPr="002C4CAB" w:rsidRDefault="002C4CAB" w:rsidP="002C4CAB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  <w:p w14:paraId="5C3A33C5" w14:textId="1961CAA2" w:rsidR="00D45D1D" w:rsidRPr="00D45D1D" w:rsidRDefault="00D45D1D" w:rsidP="00D45D1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D45D1D">
              <w:rPr>
                <w:rFonts w:ascii="Helvetica" w:hAnsi="Helvetica"/>
                <w:sz w:val="20"/>
                <w:szCs w:val="20"/>
              </w:rPr>
              <w:t>Describe</w:t>
            </w:r>
            <w:r w:rsidR="00E558F9">
              <w:rPr>
                <w:rFonts w:ascii="Helvetica" w:hAnsi="Helvetica"/>
                <w:sz w:val="20"/>
                <w:szCs w:val="20"/>
              </w:rPr>
              <w:t>s</w:t>
            </w:r>
            <w:r w:rsidRPr="00D45D1D">
              <w:rPr>
                <w:rFonts w:ascii="Helvetica" w:hAnsi="Helvetica"/>
                <w:sz w:val="20"/>
                <w:szCs w:val="20"/>
              </w:rPr>
              <w:t xml:space="preserve"> the community partner, including their location, background information and mission/purpose.</w:t>
            </w:r>
          </w:p>
          <w:p w14:paraId="3FE0EEF3" w14:textId="57A76B9D" w:rsidR="00D45D1D" w:rsidRPr="00D45D1D" w:rsidRDefault="00D45D1D" w:rsidP="00D45D1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D45D1D">
              <w:rPr>
                <w:rFonts w:ascii="Helvetica" w:hAnsi="Helvetica"/>
                <w:sz w:val="20"/>
                <w:szCs w:val="20"/>
              </w:rPr>
              <w:t>Provide</w:t>
            </w:r>
            <w:r w:rsidR="00E558F9">
              <w:rPr>
                <w:rFonts w:ascii="Helvetica" w:hAnsi="Helvetica"/>
                <w:sz w:val="20"/>
                <w:szCs w:val="20"/>
              </w:rPr>
              <w:t>s</w:t>
            </w:r>
            <w:r w:rsidRPr="00D45D1D">
              <w:rPr>
                <w:rFonts w:ascii="Helvetica" w:hAnsi="Helvetica"/>
                <w:sz w:val="20"/>
                <w:szCs w:val="20"/>
              </w:rPr>
              <w:t xml:space="preserve"> a demographic description of the clients served.</w:t>
            </w:r>
          </w:p>
          <w:p w14:paraId="333BA6B6" w14:textId="4CD839CE" w:rsidR="00D45D1D" w:rsidRPr="00D45D1D" w:rsidRDefault="00D45D1D" w:rsidP="00D45D1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D45D1D">
              <w:rPr>
                <w:rFonts w:ascii="Helvetica" w:hAnsi="Helvetica"/>
                <w:sz w:val="20"/>
                <w:szCs w:val="20"/>
              </w:rPr>
              <w:t>Describe</w:t>
            </w:r>
            <w:r w:rsidR="00E558F9">
              <w:rPr>
                <w:rFonts w:ascii="Helvetica" w:hAnsi="Helvetica"/>
                <w:sz w:val="20"/>
                <w:szCs w:val="20"/>
              </w:rPr>
              <w:t>s</w:t>
            </w:r>
            <w:r w:rsidRPr="00D45D1D">
              <w:rPr>
                <w:rFonts w:ascii="Helvetica" w:hAnsi="Helvetica"/>
                <w:sz w:val="20"/>
                <w:szCs w:val="20"/>
              </w:rPr>
              <w:t xml:space="preserve"> the various community partner’s and/or clients’ needs at this site.</w:t>
            </w:r>
          </w:p>
          <w:p w14:paraId="12776412" w14:textId="1E2E7086" w:rsidR="00D45D1D" w:rsidRPr="00D45D1D" w:rsidRDefault="00D45D1D" w:rsidP="00D45D1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D45D1D">
              <w:rPr>
                <w:rFonts w:ascii="Helvetica" w:hAnsi="Helvetica"/>
                <w:sz w:val="20"/>
                <w:szCs w:val="20"/>
              </w:rPr>
              <w:t>Describe</w:t>
            </w:r>
            <w:r w:rsidR="00E558F9">
              <w:rPr>
                <w:rFonts w:ascii="Helvetica" w:hAnsi="Helvetica"/>
                <w:sz w:val="20"/>
                <w:szCs w:val="20"/>
              </w:rPr>
              <w:t>s</w:t>
            </w:r>
            <w:r w:rsidRPr="00D45D1D">
              <w:rPr>
                <w:rFonts w:ascii="Helvetica" w:hAnsi="Helvetica"/>
                <w:sz w:val="20"/>
                <w:szCs w:val="20"/>
              </w:rPr>
              <w:t xml:space="preserve"> how/by whom specific project or service opportunities are generated (community partner, faculty mentor, and/or student).</w:t>
            </w:r>
          </w:p>
          <w:p w14:paraId="0946B2C0" w14:textId="769F929A" w:rsidR="00D45D1D" w:rsidRPr="00D45D1D" w:rsidRDefault="00D45D1D" w:rsidP="00D45D1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D45D1D">
              <w:rPr>
                <w:rFonts w:ascii="Helvetica" w:hAnsi="Helvetica"/>
                <w:sz w:val="20"/>
                <w:szCs w:val="20"/>
              </w:rPr>
              <w:lastRenderedPageBreak/>
              <w:t>Describe</w:t>
            </w:r>
            <w:r w:rsidR="00E558F9">
              <w:rPr>
                <w:rFonts w:ascii="Helvetica" w:hAnsi="Helvetica"/>
                <w:sz w:val="20"/>
                <w:szCs w:val="20"/>
              </w:rPr>
              <w:t>s</w:t>
            </w:r>
            <w:r w:rsidRPr="00D45D1D">
              <w:rPr>
                <w:rFonts w:ascii="Helvetica" w:hAnsi="Helvetica"/>
                <w:sz w:val="20"/>
                <w:szCs w:val="20"/>
              </w:rPr>
              <w:t xml:space="preserve"> project or service opportunities for students at this site.</w:t>
            </w:r>
          </w:p>
          <w:p w14:paraId="784429AB" w14:textId="62C81A8D" w:rsidR="00D45D1D" w:rsidRPr="00D45D1D" w:rsidRDefault="00D45D1D" w:rsidP="00D45D1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D45D1D">
              <w:rPr>
                <w:rFonts w:ascii="Helvetica" w:hAnsi="Helvetica"/>
                <w:sz w:val="20"/>
                <w:szCs w:val="20"/>
              </w:rPr>
              <w:t>Describe</w:t>
            </w:r>
            <w:r w:rsidR="00E558F9">
              <w:rPr>
                <w:rFonts w:ascii="Helvetica" w:hAnsi="Helvetica"/>
                <w:sz w:val="20"/>
                <w:szCs w:val="20"/>
              </w:rPr>
              <w:t>s</w:t>
            </w:r>
            <w:r w:rsidRPr="00D45D1D">
              <w:rPr>
                <w:rFonts w:ascii="Helvetica" w:hAnsi="Helvetica"/>
                <w:sz w:val="20"/>
                <w:szCs w:val="20"/>
              </w:rPr>
              <w:t xml:space="preserve"> your specific project or service in sufficient </w:t>
            </w:r>
            <w:r w:rsidRPr="00D45D1D">
              <w:rPr>
                <w:rFonts w:ascii="Helvetica" w:hAnsi="Helvetica" w:cstheme="minorHAnsi"/>
                <w:sz w:val="20"/>
                <w:szCs w:val="20"/>
              </w:rPr>
              <w:t xml:space="preserve">detail such that others could reproduce your efforts. </w:t>
            </w:r>
          </w:p>
          <w:p w14:paraId="69FF6E9E" w14:textId="31AF6FC3" w:rsidR="00D45D1D" w:rsidRPr="00D45D1D" w:rsidRDefault="00D45D1D" w:rsidP="00D45D1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D45D1D">
              <w:rPr>
                <w:rFonts w:ascii="Helvetica" w:hAnsi="Helvetica"/>
                <w:sz w:val="20"/>
                <w:szCs w:val="20"/>
              </w:rPr>
              <w:t>Describe</w:t>
            </w:r>
            <w:r w:rsidR="00E558F9">
              <w:rPr>
                <w:rFonts w:ascii="Helvetica" w:hAnsi="Helvetica"/>
                <w:sz w:val="20"/>
                <w:szCs w:val="20"/>
              </w:rPr>
              <w:t>s</w:t>
            </w:r>
            <w:r w:rsidRPr="00D45D1D">
              <w:rPr>
                <w:rFonts w:ascii="Helvetica" w:hAnsi="Helvetica"/>
                <w:sz w:val="20"/>
                <w:szCs w:val="20"/>
              </w:rPr>
              <w:t xml:space="preserve"> the setting where you completed the experience (if not completed at the organization already described).</w:t>
            </w:r>
          </w:p>
          <w:p w14:paraId="635D1CD4" w14:textId="325F4BD4" w:rsidR="00D45D1D" w:rsidRPr="00D45D1D" w:rsidRDefault="00D45D1D" w:rsidP="00D45D1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D45D1D">
              <w:rPr>
                <w:rFonts w:ascii="Helvetica" w:hAnsi="Helvetica"/>
                <w:sz w:val="20"/>
                <w:szCs w:val="20"/>
              </w:rPr>
              <w:t>Explain</w:t>
            </w:r>
            <w:r w:rsidR="00E558F9">
              <w:rPr>
                <w:rFonts w:ascii="Helvetica" w:hAnsi="Helvetica"/>
                <w:sz w:val="20"/>
                <w:szCs w:val="20"/>
              </w:rPr>
              <w:t>s</w:t>
            </w:r>
            <w:r w:rsidRPr="00D45D1D">
              <w:rPr>
                <w:rFonts w:ascii="Helvetica" w:hAnsi="Helvetica"/>
                <w:sz w:val="20"/>
                <w:szCs w:val="20"/>
              </w:rPr>
              <w:t xml:space="preserve"> whether this opportunity is available to students on a regular basis (or if it was a unique experience).</w:t>
            </w:r>
          </w:p>
        </w:tc>
        <w:tc>
          <w:tcPr>
            <w:tcW w:w="5130" w:type="dxa"/>
          </w:tcPr>
          <w:p w14:paraId="0627E1F0" w14:textId="403DD829" w:rsidR="00D45D1D" w:rsidRPr="00333571" w:rsidRDefault="00D45D1D" w:rsidP="00D22C74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D45D1D" w:rsidRPr="00333571" w14:paraId="4F51C334" w14:textId="77777777" w:rsidTr="00F931EB">
        <w:trPr>
          <w:trHeight w:val="3491"/>
        </w:trPr>
        <w:tc>
          <w:tcPr>
            <w:tcW w:w="1553" w:type="dxa"/>
          </w:tcPr>
          <w:p w14:paraId="37165491" w14:textId="77777777" w:rsidR="00D45D1D" w:rsidRPr="00333571" w:rsidRDefault="00D45D1D" w:rsidP="00CA3ADA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</w:p>
          <w:p w14:paraId="6EB7015C" w14:textId="0E5B8922" w:rsidR="00D45D1D" w:rsidRPr="00333571" w:rsidRDefault="00D45D1D" w:rsidP="00CA3ADA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  <w:r w:rsidRPr="00333571">
              <w:rPr>
                <w:rFonts w:ascii="Helvetica" w:hAnsi="Helvetica" w:cs="Arial"/>
                <w:sz w:val="20"/>
                <w:szCs w:val="20"/>
              </w:rPr>
              <w:t>Community Impact</w:t>
            </w:r>
          </w:p>
          <w:p w14:paraId="7DBC1995" w14:textId="77777777" w:rsidR="00D45D1D" w:rsidRPr="00333571" w:rsidRDefault="00D45D1D" w:rsidP="00CA3ADA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  <w:tc>
          <w:tcPr>
            <w:tcW w:w="7380" w:type="dxa"/>
            <w:shd w:val="clear" w:color="auto" w:fill="auto"/>
          </w:tcPr>
          <w:p w14:paraId="0DA74368" w14:textId="0CECE281" w:rsidR="00D45D1D" w:rsidRPr="00D45D1D" w:rsidRDefault="00D45D1D" w:rsidP="00D45D1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D45D1D">
              <w:rPr>
                <w:rFonts w:ascii="Helvetica" w:hAnsi="Helvetica"/>
                <w:sz w:val="20"/>
                <w:szCs w:val="20"/>
              </w:rPr>
              <w:t>Describe</w:t>
            </w:r>
            <w:r w:rsidR="00E558F9">
              <w:rPr>
                <w:rFonts w:ascii="Helvetica" w:hAnsi="Helvetica"/>
                <w:sz w:val="20"/>
                <w:szCs w:val="20"/>
              </w:rPr>
              <w:t>s</w:t>
            </w:r>
            <w:r w:rsidRPr="00D45D1D">
              <w:rPr>
                <w:rFonts w:ascii="Helvetica" w:hAnsi="Helvetica"/>
                <w:sz w:val="20"/>
                <w:szCs w:val="20"/>
              </w:rPr>
              <w:t xml:space="preserve"> how you measured project/service success</w:t>
            </w:r>
            <w:r w:rsidRPr="00D45D1D">
              <w:rPr>
                <w:rFonts w:ascii="Helvetica" w:hAnsi="Helvetica" w:cstheme="minorHAnsi"/>
                <w:sz w:val="20"/>
                <w:szCs w:val="20"/>
              </w:rPr>
              <w:t xml:space="preserve"> and include your tangible and intangible outcomes.</w:t>
            </w:r>
          </w:p>
          <w:p w14:paraId="64D198C3" w14:textId="76BA2436" w:rsidR="00D45D1D" w:rsidRPr="00D45D1D" w:rsidRDefault="00D45D1D" w:rsidP="00D45D1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D45D1D">
              <w:rPr>
                <w:rFonts w:ascii="Helvetica" w:hAnsi="Helvetica" w:cstheme="minorHAnsi"/>
                <w:sz w:val="20"/>
                <w:szCs w:val="20"/>
              </w:rPr>
              <w:t>Describe</w:t>
            </w:r>
            <w:r w:rsidR="00E558F9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D45D1D">
              <w:rPr>
                <w:rFonts w:ascii="Helvetica" w:hAnsi="Helvetica" w:cstheme="minorHAnsi"/>
                <w:sz w:val="20"/>
                <w:szCs w:val="20"/>
              </w:rPr>
              <w:t xml:space="preserve"> any results (e.g., quantitative and/or qualitative) from your project/service, if applicable.</w:t>
            </w:r>
          </w:p>
          <w:p w14:paraId="57DE6294" w14:textId="5E0C120B" w:rsidR="00D45D1D" w:rsidRPr="00D45D1D" w:rsidRDefault="00D45D1D" w:rsidP="00D45D1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D45D1D">
              <w:rPr>
                <w:rFonts w:ascii="Helvetica" w:hAnsi="Helvetica" w:cstheme="minorHAnsi"/>
                <w:sz w:val="20"/>
                <w:szCs w:val="20"/>
              </w:rPr>
              <w:t>Present</w:t>
            </w:r>
            <w:r w:rsidR="00E558F9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D45D1D">
              <w:rPr>
                <w:rFonts w:ascii="Helvetica" w:hAnsi="Helvetica" w:cstheme="minorHAnsi"/>
                <w:sz w:val="20"/>
                <w:szCs w:val="20"/>
              </w:rPr>
              <w:t xml:space="preserve"> any graphics (e.g., charts, images, tables) to enhance understanding, if applicable.</w:t>
            </w:r>
          </w:p>
          <w:p w14:paraId="0978BDA2" w14:textId="101D1587" w:rsidR="00D45D1D" w:rsidRPr="00D45D1D" w:rsidRDefault="00D45D1D" w:rsidP="00D45D1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D45D1D">
              <w:rPr>
                <w:rFonts w:ascii="Helvetica" w:hAnsi="Helvetica"/>
                <w:sz w:val="20"/>
                <w:szCs w:val="20"/>
              </w:rPr>
              <w:t>Explain</w:t>
            </w:r>
            <w:r w:rsidR="00E558F9">
              <w:rPr>
                <w:rFonts w:ascii="Helvetica" w:hAnsi="Helvetica"/>
                <w:sz w:val="20"/>
                <w:szCs w:val="20"/>
              </w:rPr>
              <w:t>s</w:t>
            </w:r>
            <w:r w:rsidRPr="00D45D1D">
              <w:rPr>
                <w:rFonts w:ascii="Helvetica" w:hAnsi="Helvetica"/>
                <w:sz w:val="20"/>
                <w:szCs w:val="20"/>
              </w:rPr>
              <w:t xml:space="preserve"> whether the organization and/or clients were adequately prepared to work with students, and how this could be improved.</w:t>
            </w:r>
          </w:p>
          <w:p w14:paraId="0885B010" w14:textId="77777777" w:rsidR="00D64CFA" w:rsidRPr="00D64CFA" w:rsidRDefault="00D45D1D" w:rsidP="00D64CFA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D45D1D">
              <w:rPr>
                <w:rFonts w:ascii="Helvetica" w:hAnsi="Helvetica" w:cstheme="minorHAnsi"/>
                <w:sz w:val="20"/>
                <w:szCs w:val="20"/>
              </w:rPr>
              <w:t>Describe</w:t>
            </w:r>
            <w:r w:rsidR="00E558F9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D45D1D">
              <w:rPr>
                <w:rFonts w:ascii="Helvetica" w:hAnsi="Helvetica" w:cstheme="minorHAnsi"/>
                <w:sz w:val="20"/>
                <w:szCs w:val="20"/>
              </w:rPr>
              <w:t xml:space="preserve"> challenges/barriers encountered with the organization.</w:t>
            </w:r>
          </w:p>
          <w:p w14:paraId="095E91AF" w14:textId="0BC00CE3" w:rsidR="00D45D1D" w:rsidRPr="00D64CFA" w:rsidRDefault="00D45D1D" w:rsidP="00D64CFA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D64CFA">
              <w:rPr>
                <w:rFonts w:ascii="Helvetica" w:hAnsi="Helvetica" w:cstheme="minorHAnsi"/>
                <w:sz w:val="20"/>
                <w:szCs w:val="20"/>
              </w:rPr>
              <w:t>Describe</w:t>
            </w:r>
            <w:r w:rsidR="00E558F9" w:rsidRPr="00D64CFA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D64CFA">
              <w:rPr>
                <w:rFonts w:ascii="Helvetica" w:hAnsi="Helvetica" w:cstheme="minorHAnsi"/>
                <w:sz w:val="20"/>
                <w:szCs w:val="20"/>
              </w:rPr>
              <w:t xml:space="preserve"> challenges/barriers encountered with the clients.</w:t>
            </w:r>
          </w:p>
          <w:p w14:paraId="342E7060" w14:textId="7C507C68" w:rsidR="00D45D1D" w:rsidRPr="00D45D1D" w:rsidRDefault="00D45D1D" w:rsidP="00D45D1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D45D1D">
              <w:rPr>
                <w:rFonts w:ascii="Helvetica" w:hAnsi="Helvetica" w:cstheme="minorHAnsi"/>
                <w:sz w:val="20"/>
                <w:szCs w:val="20"/>
              </w:rPr>
              <w:t>Describe</w:t>
            </w:r>
            <w:r w:rsidR="00E558F9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D45D1D">
              <w:rPr>
                <w:rFonts w:ascii="Helvetica" w:hAnsi="Helvetica" w:cstheme="minorHAnsi"/>
                <w:sz w:val="20"/>
                <w:szCs w:val="20"/>
              </w:rPr>
              <w:t xml:space="preserve"> if/how the project or activities will be sustained (if students leave).</w:t>
            </w:r>
          </w:p>
        </w:tc>
        <w:tc>
          <w:tcPr>
            <w:tcW w:w="5130" w:type="dxa"/>
          </w:tcPr>
          <w:p w14:paraId="7499E777" w14:textId="1742C24F" w:rsidR="00D45D1D" w:rsidRPr="00333571" w:rsidRDefault="00D45D1D" w:rsidP="00CA3ADA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410F9A" w:rsidRPr="00333571" w14:paraId="033FBBAC" w14:textId="77777777" w:rsidTr="002C4CAB">
        <w:trPr>
          <w:trHeight w:val="2690"/>
        </w:trPr>
        <w:tc>
          <w:tcPr>
            <w:tcW w:w="1553" w:type="dxa"/>
          </w:tcPr>
          <w:p w14:paraId="5CCEDC28" w14:textId="77777777" w:rsidR="00410F9A" w:rsidRDefault="00410F9A" w:rsidP="000070BF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</w:p>
          <w:p w14:paraId="3C98D85D" w14:textId="1F9748BE" w:rsidR="00410F9A" w:rsidRPr="00333571" w:rsidRDefault="00410F9A" w:rsidP="000070BF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  <w:r w:rsidRPr="00333571">
              <w:rPr>
                <w:rFonts w:ascii="Helvetica" w:hAnsi="Helvetica" w:cs="Arial"/>
                <w:sz w:val="20"/>
                <w:szCs w:val="20"/>
              </w:rPr>
              <w:t>Student/Author Impact</w:t>
            </w:r>
          </w:p>
        </w:tc>
        <w:tc>
          <w:tcPr>
            <w:tcW w:w="7380" w:type="dxa"/>
            <w:shd w:val="clear" w:color="auto" w:fill="auto"/>
          </w:tcPr>
          <w:p w14:paraId="26FF13FD" w14:textId="64C78567" w:rsidR="00410F9A" w:rsidRPr="00410F9A" w:rsidRDefault="00410F9A" w:rsidP="00410F9A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410F9A">
              <w:rPr>
                <w:rFonts w:ascii="Helvetica" w:hAnsi="Helvetica"/>
                <w:sz w:val="20"/>
                <w:szCs w:val="20"/>
              </w:rPr>
              <w:t>Reflect</w:t>
            </w:r>
            <w:r w:rsidR="007B7840">
              <w:rPr>
                <w:rFonts w:ascii="Helvetica" w:hAnsi="Helvetica"/>
                <w:sz w:val="20"/>
                <w:szCs w:val="20"/>
              </w:rPr>
              <w:t xml:space="preserve">s </w:t>
            </w:r>
            <w:r w:rsidRPr="00410F9A">
              <w:rPr>
                <w:rFonts w:ascii="Helvetica" w:hAnsi="Helvetica"/>
                <w:sz w:val="20"/>
                <w:szCs w:val="20"/>
              </w:rPr>
              <w:t>on how the experience relates to your academic training.</w:t>
            </w:r>
          </w:p>
          <w:p w14:paraId="22AE96AC" w14:textId="785BD5E8" w:rsidR="00410F9A" w:rsidRPr="00410F9A" w:rsidRDefault="00410F9A" w:rsidP="00410F9A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410F9A">
              <w:rPr>
                <w:rFonts w:ascii="Helvetica" w:hAnsi="Helvetica"/>
                <w:sz w:val="20"/>
                <w:szCs w:val="20"/>
              </w:rPr>
              <w:t>Explain</w:t>
            </w:r>
            <w:r w:rsidR="007B7840">
              <w:rPr>
                <w:rFonts w:ascii="Helvetica" w:hAnsi="Helvetica"/>
                <w:sz w:val="20"/>
                <w:szCs w:val="20"/>
              </w:rPr>
              <w:t>s</w:t>
            </w:r>
            <w:r w:rsidRPr="00410F9A">
              <w:rPr>
                <w:rFonts w:ascii="Helvetica" w:hAnsi="Helvetica"/>
                <w:sz w:val="20"/>
                <w:szCs w:val="20"/>
              </w:rPr>
              <w:t xml:space="preserve"> whether you were adequately prepared for the experience, or how preparation could be improved.</w:t>
            </w:r>
          </w:p>
          <w:p w14:paraId="1ED6FC15" w14:textId="5C28A3F3" w:rsidR="00410F9A" w:rsidRPr="00410F9A" w:rsidRDefault="00410F9A" w:rsidP="00410F9A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/>
                <w:sz w:val="20"/>
                <w:szCs w:val="20"/>
              </w:rPr>
            </w:pPr>
            <w:r w:rsidRPr="00410F9A">
              <w:rPr>
                <w:rFonts w:ascii="Helvetica" w:hAnsi="Helvetica"/>
                <w:sz w:val="20"/>
                <w:szCs w:val="20"/>
              </w:rPr>
              <w:t>Describe</w:t>
            </w:r>
            <w:r w:rsidR="0071210E">
              <w:rPr>
                <w:rFonts w:ascii="Helvetica" w:hAnsi="Helvetica"/>
                <w:sz w:val="20"/>
                <w:szCs w:val="20"/>
              </w:rPr>
              <w:t>s</w:t>
            </w:r>
            <w:r w:rsidRPr="00410F9A">
              <w:rPr>
                <w:rFonts w:ascii="Helvetica" w:hAnsi="Helvetica"/>
                <w:sz w:val="20"/>
                <w:szCs w:val="20"/>
              </w:rPr>
              <w:t xml:space="preserve"> new knowledge learned from the experience.</w:t>
            </w:r>
          </w:p>
          <w:p w14:paraId="389182ED" w14:textId="1E267F04" w:rsidR="00410F9A" w:rsidRPr="00410F9A" w:rsidRDefault="00410F9A" w:rsidP="00410F9A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410F9A">
              <w:rPr>
                <w:rFonts w:ascii="Helvetica" w:hAnsi="Helvetica"/>
                <w:sz w:val="20"/>
                <w:szCs w:val="20"/>
              </w:rPr>
              <w:t>Describe</w:t>
            </w:r>
            <w:r w:rsidR="0071210E">
              <w:rPr>
                <w:rFonts w:ascii="Helvetica" w:hAnsi="Helvetica"/>
                <w:sz w:val="20"/>
                <w:szCs w:val="20"/>
              </w:rPr>
              <w:t>s</w:t>
            </w:r>
            <w:r w:rsidRPr="00410F9A">
              <w:rPr>
                <w:rFonts w:ascii="Helvetica" w:hAnsi="Helvetica"/>
                <w:sz w:val="20"/>
                <w:szCs w:val="20"/>
              </w:rPr>
              <w:t xml:space="preserve"> other personal/professional successes/gains from the experience.</w:t>
            </w:r>
          </w:p>
          <w:p w14:paraId="41589B02" w14:textId="45E378D8" w:rsidR="00410F9A" w:rsidRPr="00410F9A" w:rsidRDefault="00410F9A" w:rsidP="00410F9A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410F9A">
              <w:rPr>
                <w:rFonts w:ascii="Helvetica" w:hAnsi="Helvetica"/>
                <w:sz w:val="20"/>
                <w:szCs w:val="20"/>
              </w:rPr>
              <w:t>Describe</w:t>
            </w:r>
            <w:r w:rsidR="0071210E">
              <w:rPr>
                <w:rFonts w:ascii="Helvetica" w:hAnsi="Helvetica"/>
                <w:sz w:val="20"/>
                <w:szCs w:val="20"/>
              </w:rPr>
              <w:t>s</w:t>
            </w:r>
            <w:r w:rsidRPr="00410F9A">
              <w:rPr>
                <w:rFonts w:ascii="Helvetica" w:hAnsi="Helvetica"/>
                <w:sz w:val="20"/>
                <w:szCs w:val="20"/>
              </w:rPr>
              <w:t xml:space="preserve"> challenges/barriers encountered with the organization and/or clients, and how they were addressed.</w:t>
            </w:r>
          </w:p>
          <w:p w14:paraId="0747C4D5" w14:textId="77777777" w:rsidR="00240B3D" w:rsidRPr="00240B3D" w:rsidRDefault="00410F9A" w:rsidP="00240B3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410F9A">
              <w:rPr>
                <w:rFonts w:ascii="Helvetica" w:hAnsi="Helvetica"/>
                <w:sz w:val="20"/>
                <w:szCs w:val="20"/>
              </w:rPr>
              <w:t>Describe</w:t>
            </w:r>
            <w:r w:rsidR="0071210E">
              <w:rPr>
                <w:rFonts w:ascii="Helvetica" w:hAnsi="Helvetica"/>
                <w:sz w:val="20"/>
                <w:szCs w:val="20"/>
              </w:rPr>
              <w:t>s</w:t>
            </w:r>
            <w:r w:rsidRPr="00410F9A">
              <w:rPr>
                <w:rFonts w:ascii="Helvetica" w:hAnsi="Helvetica"/>
                <w:sz w:val="20"/>
                <w:szCs w:val="20"/>
              </w:rPr>
              <w:t xml:space="preserve"> any other challenges/barriers encountered during your experience, and how they were addressed.</w:t>
            </w:r>
          </w:p>
          <w:p w14:paraId="41E6FDD4" w14:textId="6756C777" w:rsidR="00410F9A" w:rsidRPr="00240B3D" w:rsidRDefault="00410F9A" w:rsidP="00240B3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240B3D">
              <w:rPr>
                <w:rFonts w:ascii="Helvetica" w:hAnsi="Helvetica"/>
                <w:sz w:val="20"/>
                <w:szCs w:val="20"/>
              </w:rPr>
              <w:t>Explain</w:t>
            </w:r>
            <w:r w:rsidR="0071210E" w:rsidRPr="00240B3D">
              <w:rPr>
                <w:rFonts w:ascii="Helvetica" w:hAnsi="Helvetica"/>
                <w:sz w:val="20"/>
                <w:szCs w:val="20"/>
              </w:rPr>
              <w:t>s</w:t>
            </w:r>
            <w:r w:rsidRPr="00240B3D">
              <w:rPr>
                <w:rFonts w:ascii="Helvetica" w:hAnsi="Helvetica"/>
                <w:sz w:val="20"/>
                <w:szCs w:val="20"/>
              </w:rPr>
              <w:t xml:space="preserve"> what you might do differently to improve the experience.</w:t>
            </w:r>
          </w:p>
          <w:p w14:paraId="55A48BC0" w14:textId="54B3A360" w:rsidR="00410F9A" w:rsidRPr="00410F9A" w:rsidRDefault="00410F9A" w:rsidP="00410F9A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410F9A">
              <w:rPr>
                <w:rFonts w:ascii="Helvetica" w:hAnsi="Helvetica" w:cstheme="minorHAnsi"/>
                <w:sz w:val="20"/>
                <w:szCs w:val="20"/>
              </w:rPr>
              <w:t>Explain</w:t>
            </w:r>
            <w:r w:rsidR="0071210E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410F9A">
              <w:rPr>
                <w:rFonts w:ascii="Helvetica" w:hAnsi="Helvetica" w:cstheme="minorHAnsi"/>
                <w:sz w:val="20"/>
                <w:szCs w:val="20"/>
              </w:rPr>
              <w:t xml:space="preserve"> any plans to continue working with the community partner.</w:t>
            </w:r>
          </w:p>
          <w:p w14:paraId="4EB13AA8" w14:textId="0A8F8EEB" w:rsidR="00410F9A" w:rsidRPr="00410F9A" w:rsidRDefault="00410F9A" w:rsidP="00410F9A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410F9A">
              <w:rPr>
                <w:rFonts w:ascii="Helvetica" w:hAnsi="Helvetica" w:cstheme="minorHAnsi"/>
                <w:sz w:val="20"/>
                <w:szCs w:val="20"/>
              </w:rPr>
              <w:t>Explain</w:t>
            </w:r>
            <w:r w:rsidR="0071210E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410F9A">
              <w:rPr>
                <w:rFonts w:ascii="Helvetica" w:hAnsi="Helvetica" w:cstheme="minorHAnsi"/>
                <w:sz w:val="20"/>
                <w:szCs w:val="20"/>
              </w:rPr>
              <w:t xml:space="preserve"> if/how this experience might impact future career plans or </w:t>
            </w:r>
            <w:r w:rsidRPr="00410F9A">
              <w:rPr>
                <w:rFonts w:ascii="Helvetica" w:hAnsi="Helvetica" w:cstheme="minorHAnsi"/>
                <w:sz w:val="20"/>
                <w:szCs w:val="20"/>
              </w:rPr>
              <w:lastRenderedPageBreak/>
              <w:t>community service.</w:t>
            </w:r>
          </w:p>
        </w:tc>
        <w:tc>
          <w:tcPr>
            <w:tcW w:w="5130" w:type="dxa"/>
          </w:tcPr>
          <w:p w14:paraId="002414D4" w14:textId="0EB68880" w:rsidR="00410F9A" w:rsidRPr="00333571" w:rsidRDefault="00410F9A" w:rsidP="000070BF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434465" w:rsidRPr="00333571" w14:paraId="5EF44DD7" w14:textId="77777777" w:rsidTr="005C180A">
        <w:trPr>
          <w:trHeight w:val="1677"/>
        </w:trPr>
        <w:tc>
          <w:tcPr>
            <w:tcW w:w="1553" w:type="dxa"/>
          </w:tcPr>
          <w:p w14:paraId="0F85EFE1" w14:textId="0AB6C0F5" w:rsidR="00434465" w:rsidRPr="00333571" w:rsidRDefault="00434465" w:rsidP="000070BF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  <w:r w:rsidRPr="00333571">
              <w:rPr>
                <w:rFonts w:ascii="Helvetica" w:hAnsi="Helvetica" w:cs="Arial"/>
                <w:sz w:val="20"/>
                <w:szCs w:val="20"/>
              </w:rPr>
              <w:t>Conclusion</w:t>
            </w:r>
          </w:p>
        </w:tc>
        <w:tc>
          <w:tcPr>
            <w:tcW w:w="7380" w:type="dxa"/>
            <w:shd w:val="clear" w:color="auto" w:fill="auto"/>
          </w:tcPr>
          <w:p w14:paraId="29AB776A" w14:textId="4F45A8DE" w:rsidR="00434465" w:rsidRPr="00434465" w:rsidRDefault="00434465" w:rsidP="0043446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434465">
              <w:rPr>
                <w:rFonts w:ascii="Helvetica" w:hAnsi="Helvetica" w:cstheme="minorHAnsi"/>
                <w:sz w:val="20"/>
                <w:szCs w:val="20"/>
              </w:rPr>
              <w:t>Explain</w:t>
            </w:r>
            <w:r w:rsidR="0071210E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434465">
              <w:rPr>
                <w:rFonts w:ascii="Helvetica" w:hAnsi="Helvetica" w:cstheme="minorHAnsi"/>
                <w:sz w:val="20"/>
                <w:szCs w:val="20"/>
              </w:rPr>
              <w:t xml:space="preserve"> continued needs and opportunities for further student involvement. Give</w:t>
            </w:r>
            <w:r w:rsidR="0071210E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434465">
              <w:rPr>
                <w:rFonts w:ascii="Helvetica" w:hAnsi="Helvetica" w:cstheme="minorHAnsi"/>
                <w:sz w:val="20"/>
                <w:szCs w:val="20"/>
              </w:rPr>
              <w:t xml:space="preserve"> any advice to students about this experience.</w:t>
            </w:r>
          </w:p>
          <w:p w14:paraId="3210D987" w14:textId="3E6C2FC7" w:rsidR="00434465" w:rsidRPr="00434465" w:rsidRDefault="00434465" w:rsidP="0043446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434465">
              <w:rPr>
                <w:rFonts w:ascii="Helvetica" w:hAnsi="Helvetica" w:cstheme="minorHAnsi"/>
                <w:sz w:val="20"/>
                <w:szCs w:val="20"/>
              </w:rPr>
              <w:t>Describe</w:t>
            </w:r>
            <w:r w:rsidR="0071210E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434465">
              <w:rPr>
                <w:rFonts w:ascii="Helvetica" w:hAnsi="Helvetica" w:cstheme="minorHAnsi"/>
                <w:sz w:val="20"/>
                <w:szCs w:val="20"/>
              </w:rPr>
              <w:t xml:space="preserve"> how reciprocity could be enhanced (mutual benefits to the community partner and the student).</w:t>
            </w:r>
          </w:p>
          <w:p w14:paraId="20504329" w14:textId="5771CB0B" w:rsidR="00434465" w:rsidRPr="00434465" w:rsidRDefault="00434465" w:rsidP="0043446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434465">
              <w:rPr>
                <w:rFonts w:ascii="Helvetica" w:hAnsi="Helvetica" w:cstheme="minorHAnsi"/>
                <w:sz w:val="20"/>
                <w:szCs w:val="20"/>
              </w:rPr>
              <w:t>Explain</w:t>
            </w:r>
            <w:r w:rsidR="0071210E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434465">
              <w:rPr>
                <w:rFonts w:ascii="Helvetica" w:hAnsi="Helvetica" w:cstheme="minorHAnsi"/>
                <w:sz w:val="20"/>
                <w:szCs w:val="20"/>
              </w:rPr>
              <w:t xml:space="preserve"> why you wrote this article. How does your experience/ knowledge inform your readers</w:t>
            </w:r>
            <w:r w:rsidRPr="00434465">
              <w:rPr>
                <w:rFonts w:ascii="Helvetica" w:hAnsi="Helvetica"/>
                <w:sz w:val="20"/>
                <w:szCs w:val="20"/>
              </w:rPr>
              <w:t>?</w:t>
            </w:r>
          </w:p>
        </w:tc>
        <w:tc>
          <w:tcPr>
            <w:tcW w:w="5130" w:type="dxa"/>
          </w:tcPr>
          <w:p w14:paraId="422D4D1E" w14:textId="7858F3D3" w:rsidR="00434465" w:rsidRPr="00333571" w:rsidRDefault="00434465" w:rsidP="000070BF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7A0764" w:rsidRPr="00333571" w14:paraId="4DC8E6B1" w14:textId="77777777" w:rsidTr="00B47B8E">
        <w:trPr>
          <w:trHeight w:val="1484"/>
        </w:trPr>
        <w:tc>
          <w:tcPr>
            <w:tcW w:w="1553" w:type="dxa"/>
          </w:tcPr>
          <w:p w14:paraId="70529183" w14:textId="77777777" w:rsidR="005F282B" w:rsidRPr="00333571" w:rsidRDefault="005F282B" w:rsidP="00040748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  <w:p w14:paraId="20C72AC6" w14:textId="77777777" w:rsidR="005F282B" w:rsidRPr="00333571" w:rsidRDefault="005F282B" w:rsidP="00040748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  <w:p w14:paraId="3F75B5FE" w14:textId="2AA5414F" w:rsidR="007A0764" w:rsidRPr="00333571" w:rsidRDefault="007A0764" w:rsidP="00040748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333571">
              <w:rPr>
                <w:rFonts w:ascii="Helvetica" w:hAnsi="Helvetica" w:cs="Arial"/>
                <w:color w:val="3B3838" w:themeColor="background2" w:themeShade="40"/>
                <w:sz w:val="20"/>
                <w:szCs w:val="20"/>
              </w:rPr>
              <w:t>Additional Comments</w:t>
            </w:r>
          </w:p>
        </w:tc>
        <w:tc>
          <w:tcPr>
            <w:tcW w:w="12510" w:type="dxa"/>
            <w:gridSpan w:val="2"/>
          </w:tcPr>
          <w:p w14:paraId="21D39A08" w14:textId="77777777" w:rsidR="007A0764" w:rsidRPr="00333571" w:rsidRDefault="007A0764" w:rsidP="00C832A5">
            <w:pPr>
              <w:spacing w:after="160" w:line="276" w:lineRule="auto"/>
              <w:contextualSpacing/>
              <w:rPr>
                <w:rFonts w:ascii="Helvetica" w:hAnsi="Helvetica" w:cs="Arial"/>
                <w:sz w:val="20"/>
                <w:szCs w:val="20"/>
              </w:rPr>
            </w:pPr>
          </w:p>
        </w:tc>
      </w:tr>
    </w:tbl>
    <w:p w14:paraId="1E0EC0A7" w14:textId="77777777" w:rsidR="00FF6622" w:rsidRPr="000070BF" w:rsidRDefault="00FF6622" w:rsidP="00C832A5">
      <w:pPr>
        <w:spacing w:line="276" w:lineRule="auto"/>
        <w:rPr>
          <w:rFonts w:ascii="Helvetica" w:hAnsi="Helvetica" w:cs="Arial"/>
        </w:rPr>
      </w:pPr>
    </w:p>
    <w:tbl>
      <w:tblPr>
        <w:tblStyle w:val="TableGrid"/>
        <w:tblW w:w="14063" w:type="dxa"/>
        <w:tblInd w:w="-185" w:type="dxa"/>
        <w:tblLook w:val="04A0" w:firstRow="1" w:lastRow="0" w:firstColumn="1" w:lastColumn="0" w:noHBand="0" w:noVBand="1"/>
      </w:tblPr>
      <w:tblGrid>
        <w:gridCol w:w="2154"/>
        <w:gridCol w:w="11909"/>
      </w:tblGrid>
      <w:tr w:rsidR="005700F7" w:rsidRPr="00651FA9" w14:paraId="581C2ADC" w14:textId="77777777" w:rsidTr="004E371A">
        <w:trPr>
          <w:trHeight w:val="440"/>
        </w:trPr>
        <w:tc>
          <w:tcPr>
            <w:tcW w:w="2099" w:type="dxa"/>
            <w:vMerge w:val="restart"/>
            <w:vAlign w:val="center"/>
          </w:tcPr>
          <w:p w14:paraId="2F470093" w14:textId="0884077A" w:rsidR="005700F7" w:rsidRPr="00651FA9" w:rsidRDefault="00333571" w:rsidP="00040748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  <w:r w:rsidRPr="00651FA9">
              <w:rPr>
                <w:rFonts w:ascii="Helvetica" w:hAnsi="Helvetica" w:cs="Arial"/>
                <w:b/>
                <w:sz w:val="20"/>
                <w:szCs w:val="20"/>
              </w:rPr>
              <w:t xml:space="preserve">FINAL RECOMMENDATION </w:t>
            </w:r>
            <w:r w:rsidR="005700F7" w:rsidRPr="00651FA9">
              <w:rPr>
                <w:rFonts w:ascii="Helvetica" w:hAnsi="Helvetica" w:cs="Arial"/>
                <w:bCs/>
                <w:sz w:val="20"/>
                <w:szCs w:val="20"/>
              </w:rPr>
              <w:t xml:space="preserve">(Please </w:t>
            </w:r>
            <w:r w:rsidR="005700F7" w:rsidRPr="00651FA9">
              <w:rPr>
                <w:rFonts w:ascii="Helvetica" w:hAnsi="Helvetica" w:cs="Arial"/>
                <w:bCs/>
                <w:sz w:val="20"/>
                <w:szCs w:val="20"/>
                <w:shd w:val="clear" w:color="auto" w:fill="FFFF00"/>
              </w:rPr>
              <w:t>highlight</w:t>
            </w:r>
            <w:r w:rsidR="005700F7" w:rsidRPr="00651FA9">
              <w:rPr>
                <w:rFonts w:ascii="Helvetica" w:hAnsi="Helvetica" w:cs="Arial"/>
                <w:bCs/>
                <w:sz w:val="20"/>
                <w:szCs w:val="20"/>
              </w:rPr>
              <w:t xml:space="preserve"> one of the decisions)</w:t>
            </w:r>
          </w:p>
        </w:tc>
        <w:tc>
          <w:tcPr>
            <w:tcW w:w="11964" w:type="dxa"/>
            <w:shd w:val="clear" w:color="auto" w:fill="auto"/>
          </w:tcPr>
          <w:p w14:paraId="2ADBDC3F" w14:textId="77777777" w:rsidR="005700F7" w:rsidRPr="00651FA9" w:rsidRDefault="005700F7" w:rsidP="00C832A5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651FA9">
              <w:rPr>
                <w:rFonts w:ascii="Helvetica" w:hAnsi="Helvetica" w:cs="Arial"/>
                <w:sz w:val="20"/>
                <w:szCs w:val="20"/>
              </w:rPr>
              <w:t>Accept with minor changes</w:t>
            </w:r>
          </w:p>
          <w:p w14:paraId="4F9D142F" w14:textId="77777777" w:rsidR="005700F7" w:rsidRPr="00651FA9" w:rsidRDefault="005700F7" w:rsidP="00C832A5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5700F7" w:rsidRPr="00651FA9" w14:paraId="30E87935" w14:textId="77777777" w:rsidTr="004E371A">
        <w:trPr>
          <w:trHeight w:val="440"/>
        </w:trPr>
        <w:tc>
          <w:tcPr>
            <w:tcW w:w="2099" w:type="dxa"/>
            <w:vMerge/>
            <w:vAlign w:val="center"/>
          </w:tcPr>
          <w:p w14:paraId="4BA52751" w14:textId="77777777" w:rsidR="005700F7" w:rsidRPr="00651FA9" w:rsidRDefault="005700F7" w:rsidP="00C832A5">
            <w:pPr>
              <w:spacing w:line="276" w:lineRule="auto"/>
              <w:ind w:left="-18"/>
              <w:jc w:val="center"/>
              <w:rPr>
                <w:rFonts w:ascii="Helvetica" w:hAnsi="Helvetica" w:cs="Arial"/>
                <w:sz w:val="20"/>
                <w:szCs w:val="20"/>
              </w:rPr>
            </w:pPr>
          </w:p>
        </w:tc>
        <w:tc>
          <w:tcPr>
            <w:tcW w:w="11964" w:type="dxa"/>
            <w:shd w:val="clear" w:color="auto" w:fill="auto"/>
          </w:tcPr>
          <w:p w14:paraId="154EFD72" w14:textId="77777777" w:rsidR="005700F7" w:rsidRPr="00651FA9" w:rsidRDefault="005700F7" w:rsidP="00C832A5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651FA9">
              <w:rPr>
                <w:rFonts w:ascii="Helvetica" w:hAnsi="Helvetica" w:cs="Arial"/>
                <w:sz w:val="20"/>
                <w:szCs w:val="20"/>
              </w:rPr>
              <w:t>Major revisions recommended</w:t>
            </w:r>
          </w:p>
          <w:p w14:paraId="125DBB55" w14:textId="77777777" w:rsidR="005700F7" w:rsidRPr="00651FA9" w:rsidRDefault="005700F7" w:rsidP="00C832A5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5700F7" w:rsidRPr="00651FA9" w14:paraId="472D3AF9" w14:textId="77777777" w:rsidTr="004E371A">
        <w:trPr>
          <w:trHeight w:val="251"/>
        </w:trPr>
        <w:tc>
          <w:tcPr>
            <w:tcW w:w="2099" w:type="dxa"/>
            <w:vMerge/>
            <w:vAlign w:val="center"/>
          </w:tcPr>
          <w:p w14:paraId="617EAB1C" w14:textId="77777777" w:rsidR="005700F7" w:rsidRPr="00651FA9" w:rsidRDefault="005700F7" w:rsidP="00C832A5">
            <w:pPr>
              <w:spacing w:line="276" w:lineRule="auto"/>
              <w:ind w:left="-18"/>
              <w:jc w:val="center"/>
              <w:rPr>
                <w:rFonts w:ascii="Helvetica" w:hAnsi="Helvetica" w:cs="Arial"/>
                <w:sz w:val="20"/>
                <w:szCs w:val="20"/>
              </w:rPr>
            </w:pPr>
          </w:p>
        </w:tc>
        <w:tc>
          <w:tcPr>
            <w:tcW w:w="11964" w:type="dxa"/>
            <w:shd w:val="clear" w:color="auto" w:fill="auto"/>
          </w:tcPr>
          <w:p w14:paraId="230F4656" w14:textId="77777777" w:rsidR="005700F7" w:rsidRPr="00651FA9" w:rsidRDefault="005700F7" w:rsidP="00C832A5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651FA9">
              <w:rPr>
                <w:rFonts w:ascii="Helvetica" w:hAnsi="Helvetica" w:cs="Arial"/>
                <w:sz w:val="20"/>
                <w:szCs w:val="20"/>
              </w:rPr>
              <w:t>Reject</w:t>
            </w:r>
          </w:p>
          <w:p w14:paraId="1C0A034C" w14:textId="77777777" w:rsidR="005700F7" w:rsidRPr="00651FA9" w:rsidRDefault="005700F7" w:rsidP="00C832A5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</w:tbl>
    <w:p w14:paraId="2D3C3D6C" w14:textId="77777777" w:rsidR="007A0764" w:rsidRPr="000070BF" w:rsidRDefault="007A0764" w:rsidP="00C832A5">
      <w:pPr>
        <w:spacing w:line="276" w:lineRule="auto"/>
        <w:rPr>
          <w:rFonts w:ascii="Helvetica" w:hAnsi="Helvetica" w:cs="Arial"/>
          <w:sz w:val="24"/>
          <w:szCs w:val="24"/>
        </w:rPr>
      </w:pPr>
    </w:p>
    <w:p w14:paraId="7114C076" w14:textId="77777777" w:rsidR="00312AE7" w:rsidRPr="000070BF" w:rsidRDefault="00312AE7" w:rsidP="00C832A5">
      <w:pPr>
        <w:spacing w:line="276" w:lineRule="auto"/>
        <w:rPr>
          <w:rFonts w:ascii="Helvetica" w:hAnsi="Helvetica" w:cs="Arial"/>
          <w:sz w:val="24"/>
          <w:szCs w:val="24"/>
        </w:rPr>
      </w:pPr>
    </w:p>
    <w:sectPr w:rsidR="00312AE7" w:rsidRPr="000070BF" w:rsidSect="003E3BA6">
      <w:pgSz w:w="15840" w:h="12240" w:orient="landscape"/>
      <w:pgMar w:top="1440" w:right="1152" w:bottom="144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0"/>
    <w:family w:val="roman"/>
    <w:notTrueType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57143"/>
    <w:multiLevelType w:val="hybridMultilevel"/>
    <w:tmpl w:val="3CDE7EE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FC00C2"/>
    <w:multiLevelType w:val="hybridMultilevel"/>
    <w:tmpl w:val="AED46E30"/>
    <w:lvl w:ilvl="0" w:tplc="41C0C3E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A80A4E"/>
    <w:multiLevelType w:val="hybridMultilevel"/>
    <w:tmpl w:val="FC74AF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180144B"/>
    <w:multiLevelType w:val="hybridMultilevel"/>
    <w:tmpl w:val="F6E8E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sDA2NTO0MDUzNTRR0lEKTi0uzszPAykwrAUAa3fU3iwAAAA="/>
  </w:docVars>
  <w:rsids>
    <w:rsidRoot w:val="00634016"/>
    <w:rsid w:val="0000692A"/>
    <w:rsid w:val="000070BF"/>
    <w:rsid w:val="00040748"/>
    <w:rsid w:val="0006698B"/>
    <w:rsid w:val="000718EC"/>
    <w:rsid w:val="0007265D"/>
    <w:rsid w:val="00096EEF"/>
    <w:rsid w:val="00097C92"/>
    <w:rsid w:val="000C488D"/>
    <w:rsid w:val="00100205"/>
    <w:rsid w:val="00122EEE"/>
    <w:rsid w:val="001275F5"/>
    <w:rsid w:val="001304E2"/>
    <w:rsid w:val="00131F0E"/>
    <w:rsid w:val="001561FC"/>
    <w:rsid w:val="00164515"/>
    <w:rsid w:val="0017382E"/>
    <w:rsid w:val="001A3E3F"/>
    <w:rsid w:val="001D645F"/>
    <w:rsid w:val="00213290"/>
    <w:rsid w:val="00221494"/>
    <w:rsid w:val="00234287"/>
    <w:rsid w:val="00240B3D"/>
    <w:rsid w:val="00242867"/>
    <w:rsid w:val="00245817"/>
    <w:rsid w:val="00253C08"/>
    <w:rsid w:val="00296BB5"/>
    <w:rsid w:val="00297301"/>
    <w:rsid w:val="002C4CAB"/>
    <w:rsid w:val="002F038D"/>
    <w:rsid w:val="0031014A"/>
    <w:rsid w:val="00312AE7"/>
    <w:rsid w:val="00316865"/>
    <w:rsid w:val="00333571"/>
    <w:rsid w:val="00361CD8"/>
    <w:rsid w:val="00383B2D"/>
    <w:rsid w:val="003A28D9"/>
    <w:rsid w:val="003B4CCA"/>
    <w:rsid w:val="003C710F"/>
    <w:rsid w:val="003E3BA6"/>
    <w:rsid w:val="00410F9A"/>
    <w:rsid w:val="004123AC"/>
    <w:rsid w:val="00414A5C"/>
    <w:rsid w:val="004220F6"/>
    <w:rsid w:val="00424FD0"/>
    <w:rsid w:val="0042795E"/>
    <w:rsid w:val="00434465"/>
    <w:rsid w:val="00440F65"/>
    <w:rsid w:val="00455005"/>
    <w:rsid w:val="004972A9"/>
    <w:rsid w:val="004E371A"/>
    <w:rsid w:val="00500FAB"/>
    <w:rsid w:val="00503863"/>
    <w:rsid w:val="00533D39"/>
    <w:rsid w:val="00537F95"/>
    <w:rsid w:val="00557CC1"/>
    <w:rsid w:val="005700F7"/>
    <w:rsid w:val="00575040"/>
    <w:rsid w:val="005B1F41"/>
    <w:rsid w:val="005F282B"/>
    <w:rsid w:val="0060591B"/>
    <w:rsid w:val="00613E6B"/>
    <w:rsid w:val="00634016"/>
    <w:rsid w:val="00651FA9"/>
    <w:rsid w:val="006542B8"/>
    <w:rsid w:val="006614CF"/>
    <w:rsid w:val="006676F7"/>
    <w:rsid w:val="00686C95"/>
    <w:rsid w:val="006D7982"/>
    <w:rsid w:val="006F039C"/>
    <w:rsid w:val="0071210E"/>
    <w:rsid w:val="00716A11"/>
    <w:rsid w:val="0073020A"/>
    <w:rsid w:val="007538AD"/>
    <w:rsid w:val="00767367"/>
    <w:rsid w:val="00775F3B"/>
    <w:rsid w:val="007804A3"/>
    <w:rsid w:val="00790ACD"/>
    <w:rsid w:val="00797109"/>
    <w:rsid w:val="007A0319"/>
    <w:rsid w:val="007A0764"/>
    <w:rsid w:val="007B7840"/>
    <w:rsid w:val="007C6D8B"/>
    <w:rsid w:val="007E51C9"/>
    <w:rsid w:val="007F31A7"/>
    <w:rsid w:val="007F6B32"/>
    <w:rsid w:val="0084238A"/>
    <w:rsid w:val="00843F63"/>
    <w:rsid w:val="00854DAC"/>
    <w:rsid w:val="008C43AC"/>
    <w:rsid w:val="008D180E"/>
    <w:rsid w:val="00902805"/>
    <w:rsid w:val="00904E22"/>
    <w:rsid w:val="009355C4"/>
    <w:rsid w:val="00970B7C"/>
    <w:rsid w:val="00975C18"/>
    <w:rsid w:val="009871A8"/>
    <w:rsid w:val="009D2E45"/>
    <w:rsid w:val="009F0AA0"/>
    <w:rsid w:val="00A16704"/>
    <w:rsid w:val="00A20AD9"/>
    <w:rsid w:val="00A35608"/>
    <w:rsid w:val="00A45A08"/>
    <w:rsid w:val="00AB3BFA"/>
    <w:rsid w:val="00AB7F34"/>
    <w:rsid w:val="00B0482B"/>
    <w:rsid w:val="00B10DD2"/>
    <w:rsid w:val="00B34225"/>
    <w:rsid w:val="00B47B8E"/>
    <w:rsid w:val="00B53EF3"/>
    <w:rsid w:val="00B61813"/>
    <w:rsid w:val="00BB3AAF"/>
    <w:rsid w:val="00BD156D"/>
    <w:rsid w:val="00C05E92"/>
    <w:rsid w:val="00C108C0"/>
    <w:rsid w:val="00C40F61"/>
    <w:rsid w:val="00C422D7"/>
    <w:rsid w:val="00C52593"/>
    <w:rsid w:val="00C66B34"/>
    <w:rsid w:val="00C751E0"/>
    <w:rsid w:val="00C832A5"/>
    <w:rsid w:val="00C97435"/>
    <w:rsid w:val="00CA3ADA"/>
    <w:rsid w:val="00CA66D1"/>
    <w:rsid w:val="00CF50CE"/>
    <w:rsid w:val="00D0352C"/>
    <w:rsid w:val="00D15543"/>
    <w:rsid w:val="00D22C74"/>
    <w:rsid w:val="00D45D1D"/>
    <w:rsid w:val="00D61EB8"/>
    <w:rsid w:val="00D64CFA"/>
    <w:rsid w:val="00D738DF"/>
    <w:rsid w:val="00D848F8"/>
    <w:rsid w:val="00D8578D"/>
    <w:rsid w:val="00DC2001"/>
    <w:rsid w:val="00DC52FC"/>
    <w:rsid w:val="00E07AF3"/>
    <w:rsid w:val="00E10773"/>
    <w:rsid w:val="00E3311D"/>
    <w:rsid w:val="00E464B6"/>
    <w:rsid w:val="00E558F9"/>
    <w:rsid w:val="00E643F9"/>
    <w:rsid w:val="00EB4648"/>
    <w:rsid w:val="00EC6D77"/>
    <w:rsid w:val="00ED440C"/>
    <w:rsid w:val="00EF45C4"/>
    <w:rsid w:val="00F05BBF"/>
    <w:rsid w:val="00F15DAC"/>
    <w:rsid w:val="00F9127C"/>
    <w:rsid w:val="00F931EB"/>
    <w:rsid w:val="00F974F5"/>
    <w:rsid w:val="00FB1D7F"/>
    <w:rsid w:val="00FE18D7"/>
    <w:rsid w:val="00FE2939"/>
    <w:rsid w:val="00FF2B2B"/>
    <w:rsid w:val="00FF5272"/>
    <w:rsid w:val="00FF5961"/>
    <w:rsid w:val="00FF6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80C4E5C"/>
  <w15:docId w15:val="{CCDA2EA9-0F3F-754E-9CFC-BF3230CAF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4" w:semiHidden="1" w:unhideWhenUsed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customStyle="1" w:styleId="ListTable1Light-Accent31">
    <w:name w:val="List Table 1 Light - Accent 31"/>
    <w:basedOn w:val="TableNormal"/>
    <w:uiPriority w:val="4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Light1">
    <w:name w:val="Table Grid Light1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854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B4648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297301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5C1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5C18"/>
    <w:rPr>
      <w:rFonts w:ascii="Times New Roman" w:hAnsi="Times New Roman"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0AD9"/>
    <w:pPr>
      <w:spacing w:after="0" w:line="240" w:lineRule="auto"/>
    </w:pPr>
    <w:rPr>
      <w:rFonts w:ascii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0AD9"/>
    <w:rPr>
      <w:rFonts w:ascii="Calibri" w:hAnsi="Calibri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4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561</Words>
  <Characters>320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State University</Company>
  <LinksUpToDate>false</LinksUpToDate>
  <CharactersWithSpaces>3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jun Wang</dc:creator>
  <cp:keywords/>
  <dc:description/>
  <cp:lastModifiedBy>Weiran Ma</cp:lastModifiedBy>
  <cp:revision>25</cp:revision>
  <dcterms:created xsi:type="dcterms:W3CDTF">2019-09-05T20:06:00Z</dcterms:created>
  <dcterms:modified xsi:type="dcterms:W3CDTF">2019-09-13T15:03:00Z</dcterms:modified>
</cp:coreProperties>
</file>